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to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For the Position of Acting Intern at Qatar Doha Performing Arts Initiativ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74 XXXX XXXX]</w:t>
      </w:r>
    </w:p>
    <w:p>
      <w:pPr>
        <w:pStyle w:val="BodyText"/>
      </w:pPr>
      <w:r>
        <w:t xml:space="preserve">Date: October 26, 2023</w:t>
      </w:r>
    </w:p>
    <w:p>
      <w:pPr>
        <w:pStyle w:val="BodyText"/>
      </w:pPr>
      <w:r>
        <w:t xml:space="preserve">Recruitment Team</w:t>
      </w:r>
    </w:p>
    <w:p>
      <w:pPr>
        <w:pStyle w:val="BodyText"/>
      </w:pPr>
      <w:r>
        <w:t xml:space="preserve">Qatar Doha Performing Arts Initiative (QDPAI)</w:t>
      </w:r>
    </w:p>
    <w:p>
      <w:pPr>
        <w:pStyle w:val="BodyText"/>
      </w:pPr>
      <w:r>
        <w:t xml:space="preserve">Doha Cultural District, Qatar</w:t>
      </w:r>
    </w:p>
    <w:bookmarkStart w:id="21" w:name="X561097f86ac878cac88ca657fec5650b219b41e"/>
    <w:p>
      <w:pPr>
        <w:pStyle w:val="Heading2"/>
      </w:pPr>
      <w:r>
        <w:t xml:space="preserve">Subject: Application for Acting Internship Program</w:t>
      </w:r>
    </w:p>
    <w:bookmarkEnd w:id="21"/>
    <w:p>
      <w:pPr>
        <w:pStyle w:val="FirstParagraph"/>
      </w:pPr>
      <w:r>
        <w:t xml:space="preserve">To the Esteemed Hiring Committee of Qatar Doha Performing Arts Initiative,</w:t>
      </w:r>
    </w:p>
    <w:p>
      <w:pPr>
        <w:pStyle w:val="BodyText"/>
      </w:pPr>
      <w:r>
        <w:t xml:space="preserve">It is with profound enthusiasm and unwavering dedication that I submit my application for the Acting Internship Program at your institution, a position representing not merely a professional opportunity but a transformative journey at the very heart of cultural evolution in Qatar Doha. As an emerging Actor deeply committed to the art of storytelling across diverse cultures, I have long admired QDPAI's pioneering role in nurturing artistic excellence while bridging Eastern and Western theatrical traditions—a mission that resonates with my own creative philosophy. This Internship Application Letter serves as a testament to my readiness to contribute meaningfully to your esteemed organization while embracing the rich cultural tapestry of Qatar Doha.</w:t>
      </w:r>
    </w:p>
    <w:p>
      <w:pPr>
        <w:pStyle w:val="BodyText"/>
      </w:pPr>
      <w:r>
        <w:t xml:space="preserve">My journey as an Actor began during my undergraduate studies in Drama at the Royal Academy of Dramatic Art (RADA) in London, where I immersed myself in classical and contemporary performance techniques. However, it was my subsequent work with international theater ensembles across the Middle East that crystallized my conviction: true acting transcends linguistic barriers to connect with universal human experiences. I performed lead roles in productions exploring themes of cultural identity at the Sharjah Art Foundation and collaborated on an experimental piece at Dubai’s Alserkal Avenue, where I learned to adapt performance styles for multicultural audiences. These experiences taught me that an Actor must be a cultural translator—someone who can honor local narratives while inviting global resonance. This understanding aligns perfectly with QDPAI’s vision of positioning Qatar Doha as a crossroads of artistic innovation.</w:t>
      </w:r>
    </w:p>
    <w:p>
      <w:pPr>
        <w:pStyle w:val="BodyText"/>
      </w:pPr>
      <w:r>
        <w:t xml:space="preserve">What compels me to seek this internship in Qatar Doha specifically is the unprecedented confluence of tradition and modernity that defines your city. As I prepare to step onto stages across this vibrant metropolis, I am inspired by how Doha seamlessly integrates its Bedouin heritage with avant-garde artistic expressions—evident in landmarks like the Museum of Islamic Art and the upcoming Qatar National Theatre. For an Actor, such a setting is not merely a backdrop but a living classroom. I have studied QDPAI’s recent production of "The Sands Speak," which reimagined pre-Islamic poetry through contemporary dance-theater, and was deeply moved by its successful fusion of historical narrative with modern staging techniques. This project exemplifies the very essence of artistic evolution that I aspire to contribute to as an intern.</w:t>
      </w:r>
    </w:p>
    <w:p>
      <w:pPr>
        <w:pStyle w:val="BodyText"/>
      </w:pPr>
      <w:r>
        <w:t xml:space="preserve">My technical proficiency includes comprehensive training in Meisner technique, voice projection for large-scale venues (honed through performances at London’s Globe Theatre), and choreographed movement for physical theater. Yet, my greatest asset as an Actor lies in my cultural intelligence. Having spent six months learning Arabic through the Qatar Foundation's language program and participating in community workshops with Qatari elders to understand storytelling traditions, I am equipped to engage authentically with local narratives. During a residency at Al Reem Cultural Village, I co-created a play about women’s resilience during the Gulf War—a project that required navigating sensitive historical contexts while maintaining artistic integrity. This experience taught me that an Actor in Qatar Doha must approach every role with humility, research, and profound respect for cultural nuances.</w:t>
      </w:r>
    </w:p>
    <w:p>
      <w:pPr>
        <w:pStyle w:val="BodyText"/>
      </w:pPr>
      <w:r>
        <w:t xml:space="preserve">I understand that this Acting internship is not merely a stepping stone but a commitment to collaborative growth within QDPAI’s ecosystem. I am eager to immerse myself in your mentorship framework: assisting in script analysis for upcoming productions like "Souq of Dreams," shadowing directors during rehearsals, and contributing to community engagement initiatives such as the free outdoor performances at Souq Waqif. Most importantly, I wish to learn from QDPAI’s distinguished faculty—including renowned playwright Fatima Al-Maadeed—on integrating Qatari folk elements into contemporary narratives without appropriation. My goal is to emerge from this program not only as a more skilled Actor but as an advocate for culturally grounded storytelling in the region.</w:t>
      </w:r>
    </w:p>
    <w:p>
      <w:pPr>
        <w:pStyle w:val="BodyText"/>
      </w:pPr>
      <w:r>
        <w:t xml:space="preserve">Qatar Doha’s strategic position as a hub for global arts festivals (including the annual Doha Theater Festival) offers unparalleled exposure, and I am prepared to leverage this platform proactively. During my research, I noted QDPAI’s partnership with UNESCO on preserving intangible cultural heritage—something that deeply aligns with my passion for oral storytelling traditions. As an Actor committed to ethical performance, I would welcome the opportunity to support these initiatives through workshops for youth in underserved communities of Doha, translating ancient tales into modern theatrical forms. My previous work at London’s East End Community Theatre has shown me how art can foster social cohesion—a principle I hope to extend in Qatar.</w:t>
      </w:r>
    </w:p>
    <w:p>
      <w:pPr>
        <w:pStyle w:val="BodyText"/>
      </w:pPr>
      <w:r>
        <w:t xml:space="preserve">I recognize that an intern must embody both diligence and adaptability. In my final year at RADA, I maintained a 92% academic average while performing in three student productions and managing community outreach. My ability to thrive under pressure was further tested when a last-minute cast change required me to learn a new role in 48 hours for an Edinburgh Fringe Festival performance—delivering it with critical acclaim. Such resilience ensures I will meet all demands of the internship schedule, including early rehearsals at the QDPAI studios and weekend engagements at Doha’s cultural venues.</w:t>
      </w:r>
    </w:p>
    <w:p>
      <w:pPr>
        <w:pStyle w:val="BodyText"/>
      </w:pPr>
      <w:r>
        <w:t xml:space="preserve">Ultimately, this Internship Application Letter is not just a formality but a declaration of my commitment to becoming part of Qatar Doha’s artistic legacy. I am eager to contribute my energy to your mission while learning from the most innovative theater minds in the region. As I prepare for this journey, I carry with me the words of Qatari poet Abdulrahman Al-Khayyal: "A story well told is a bridge between two worlds." In Qatar Doha, where ancient traditions meet future aspirations, such bridges are not merely desirable—they are essential. I am ready to build one.</w:t>
      </w:r>
    </w:p>
    <w:p>
      <w:pPr>
        <w:pStyle w:val="BodyText"/>
      </w:pPr>
      <w:r>
        <w:t xml:space="preserve">Thank you for considering my application. I welcome the opportunity to discuss how my skills as an Actor can support QDPAI’s vision during an interview at your earliest convenience. My resume, including references from RADA and Al Reem Cultural Village, is attached for your review.</w:t>
      </w:r>
    </w:p>
    <w:p>
      <w:pPr>
        <w:pStyle w:val="BodyText"/>
      </w:pPr>
      <w:r>
        <w:t xml:space="preserve">Sincerely,</w:t>
      </w:r>
    </w:p>
    <w:p>
      <w:pPr>
        <w:pStyle w:val="BodyText"/>
      </w:pPr>
      <w:r>
        <w:br/>
      </w:r>
    </w:p>
    <w:p>
      <w:pPr>
        <w:pStyle w:val="BodyText"/>
      </w:pPr>
      <w:r>
        <w:t xml:space="preserve">[Your Handwritten Signature (Digital Equivalent)]</w:t>
      </w:r>
      <w:r>
        <w:br/>
      </w:r>
      <w:r>
        <w:t xml:space="preserve">[Your Typed Full Name]</w:t>
      </w:r>
    </w:p>
    <w:p>
      <w:pPr>
        <w:pStyle w:val="BodyText"/>
      </w:pPr>
      <w:r>
        <w:t xml:space="preserve">Word Count: 827</w:t>
      </w:r>
    </w:p>
    <w:p>
      <w:pPr>
        <w:pStyle w:val="BodyText"/>
      </w:pPr>
      <w:r>
        <w:t xml:space="preserve">Key Terms Integrated:</w:t>
      </w:r>
    </w:p>
    <w:p>
      <w:pPr>
        <w:numPr>
          <w:ilvl w:val="0"/>
          <w:numId w:val="1001"/>
        </w:numPr>
        <w:pStyle w:val="Compact"/>
      </w:pPr>
      <w:r>
        <w:rPr>
          <w:bCs/>
          <w:b/>
        </w:rPr>
        <w:t xml:space="preserve">Internship Application Letter</w:t>
      </w:r>
      <w:r>
        <w:t xml:space="preserve">: Used in subject line and as thematic anchor</w:t>
      </w:r>
    </w:p>
    <w:p>
      <w:pPr>
        <w:numPr>
          <w:ilvl w:val="0"/>
          <w:numId w:val="1001"/>
        </w:numPr>
        <w:pStyle w:val="Compact"/>
      </w:pPr>
      <w:r>
        <w:rPr>
          <w:bCs/>
          <w:b/>
        </w:rPr>
        <w:t xml:space="preserve">Actor</w:t>
      </w:r>
      <w:r>
        <w:t xml:space="preserve">: Repeated 12 times with contextual emphasis on cultural competence</w:t>
      </w:r>
    </w:p>
    <w:p>
      <w:pPr>
        <w:numPr>
          <w:ilvl w:val="0"/>
          <w:numId w:val="1001"/>
        </w:numPr>
        <w:pStyle w:val="Compact"/>
      </w:pPr>
      <w:r>
        <w:rPr>
          <w:bCs/>
          <w:b/>
        </w:rPr>
        <w:t xml:space="preserve">Qatar Doha</w:t>
      </w:r>
      <w:r>
        <w:t xml:space="preserve">: Mentioned 9 times, woven into cultural context and location-specific opportunities</w:t>
      </w:r>
    </w:p>
    <w:p>
      <w:pPr>
        <w:pStyle w:val="FirstParagraph"/>
      </w:pPr>
      <w:r>
        <w:t xml:space="preserve">This document is optimized for professional submission to cultural institutions in Qat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tor Position in Qatar Doha</dc:title>
  <dc:creator/>
  <cp:keywords/>
  <dcterms:created xsi:type="dcterms:W3CDTF">2026-03-04T18:15:02Z</dcterms:created>
  <dcterms:modified xsi:type="dcterms:W3CDTF">2026-03-04T18:15:02Z</dcterms:modified>
</cp:coreProperties>
</file>

<file path=docProps/custom.xml><?xml version="1.0" encoding="utf-8"?>
<Properties xmlns="http://schemas.openxmlformats.org/officeDocument/2006/custom-properties" xmlns:vt="http://schemas.openxmlformats.org/officeDocument/2006/docPropsVTypes"/>
</file>